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83814" w:rsidRDefault="00CE4080" w:rsidP="00CE4080">
      <w:pPr>
        <w:pStyle w:val="a0"/>
        <w:spacing w:before="0" w:after="0"/>
        <w:ind w:right="1134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ОО</w:t>
      </w:r>
      <w:proofErr w:type="gramStart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О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«</w:t>
      </w:r>
      <w:proofErr w:type="gramEnd"/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ок-99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»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УТВЕРЖДАЮ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АКТ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енеральный директор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03.11.2005 №87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_______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____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И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В.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ладимир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ов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ркутск 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5.11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005</w:t>
      </w:r>
      <w:r w:rsidR="00A24547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br/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 списании имущества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снование: приказ генерального дирек</w:t>
      </w:r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тора ОО «Прок-99» </w:t>
      </w:r>
      <w:proofErr w:type="gramStart"/>
      <w:r w:rsidR="00D26E4C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т</w:t>
      </w:r>
      <w:proofErr w:type="gramEnd"/>
    </w:p>
    <w:p w:rsidR="00083814" w:rsidRDefault="00A24547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1.09.2005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№ 51 «О проведении инвентаризации».</w:t>
      </w:r>
    </w:p>
    <w:p w:rsidR="00CE4080" w:rsidRPr="00D26E4C" w:rsidRDefault="00CE4080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proofErr w:type="gram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Составлен</w:t>
      </w:r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комиссией в составе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— финансовый директор М.С. </w:t>
      </w:r>
      <w:proofErr w:type="spellStart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</w:p>
    <w:p w:rsidR="00A24547" w:rsidRPr="00D26E4C" w:rsidRDefault="00A24547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Члены комиссии: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1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лавный бухгалтер 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. Толстова</w:t>
      </w:r>
    </w:p>
    <w:p w:rsidR="00083814" w:rsidRPr="00D26E4C" w:rsidRDefault="00D26E4C" w:rsidP="002E2241">
      <w:pPr>
        <w:pStyle w:val="Compact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2)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начальник отдела снабжения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Э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65224F" w:rsidP="002E2241">
      <w:pPr>
        <w:pStyle w:val="FirstParagraph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сутст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овали: кладовщик Г.Н. </w:t>
      </w:r>
      <w:proofErr w:type="spell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Pr="00D26E4C" w:rsidRDefault="00D26E4C" w:rsidP="002E2241">
      <w:pPr>
        <w:pStyle w:val="a0"/>
        <w:spacing w:before="0" w:after="0"/>
        <w:jc w:val="both"/>
        <w:rPr>
          <w:lang w:val="ru-RU"/>
        </w:rPr>
      </w:pP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 период с 26.10.2005 по 03.11.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2005 комиссия провела работу </w:t>
      </w:r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о</w:t>
      </w:r>
      <w:proofErr w:type="gramEnd"/>
    </w:p>
    <w:p w:rsidR="00083814" w:rsidRPr="00D26E4C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установлению непригодности для 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дальнейшего использования   </w:t>
      </w:r>
      <w:proofErr w:type="spellStart"/>
      <w:proofErr w:type="gramStart"/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элек-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роинструмента</w:t>
      </w:r>
      <w:proofErr w:type="spellEnd"/>
      <w:proofErr w:type="gramEnd"/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Комиссия установила: согласно прилагаемому к акту перечню</w:t>
      </w:r>
    </w:p>
    <w:p w:rsidR="00083814" w:rsidRDefault="0065224F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подлежит списанию э</w:t>
      </w:r>
      <w:r w:rsid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ектроинструмент в связи с непри</w:t>
      </w: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годностью его использования.</w:t>
      </w:r>
    </w:p>
    <w:p w:rsidR="00D26E4C" w:rsidRPr="00D26E4C" w:rsidRDefault="00D26E4C" w:rsidP="002E2241">
      <w:pPr>
        <w:pStyle w:val="a0"/>
        <w:spacing w:before="0" w:after="0"/>
        <w:ind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Акт составлен в трех экзем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лярах: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1-й экз. — в бухгалтерию,</w:t>
      </w:r>
    </w:p>
    <w:p w:rsidR="00083814" w:rsidRP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2-й экз. — в отдел снабжения,</w:t>
      </w:r>
    </w:p>
    <w:p w:rsidR="00D26E4C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3-й экз. — в дело № 1-13. </w:t>
      </w:r>
    </w:p>
    <w:p w:rsidR="00083814" w:rsidRDefault="0065224F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Приложение: на 3 л. В 1 экз.</w:t>
      </w:r>
    </w:p>
    <w:p w:rsidR="00CE4080" w:rsidRPr="00D26E4C" w:rsidRDefault="00CE4080" w:rsidP="002E2241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D26E4C" w:rsidRDefault="00D26E4C" w:rsidP="00CE4080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Председатель </w:t>
      </w:r>
      <w:r w:rsidR="00CE4080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комиссии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ь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М.С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овбин</w:t>
      </w:r>
      <w:proofErr w:type="spellEnd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Члены ком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иссии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</w:t>
      </w:r>
      <w:r w:rsidR="00CE4080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Т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>.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В. Толстова </w:t>
      </w:r>
    </w:p>
    <w:p w:rsidR="002E2241" w:rsidRDefault="00CE4080" w:rsidP="00CE4080">
      <w:pPr>
        <w:pStyle w:val="a0"/>
        <w:spacing w:before="0" w:after="0"/>
        <w:ind w:left="567" w:right="1134"/>
        <w:jc w:val="both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         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(подпись)</w:t>
      </w:r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Э.Н. </w:t>
      </w:r>
      <w:proofErr w:type="spellStart"/>
      <w:r w:rsidR="002E2241">
        <w:rPr>
          <w:rFonts w:ascii="Times New Roman" w:hAnsi="Times New Roman" w:cs="Times New Roman"/>
          <w:spacing w:val="2"/>
          <w:sz w:val="28"/>
          <w:szCs w:val="28"/>
          <w:lang w:val="ru-RU"/>
        </w:rPr>
        <w:t>Агарков</w:t>
      </w:r>
      <w:proofErr w:type="spellEnd"/>
    </w:p>
    <w:p w:rsidR="00083814" w:rsidRDefault="002E2241" w:rsidP="00CE4080">
      <w:pPr>
        <w:pStyle w:val="a0"/>
        <w:spacing w:before="0" w:after="0"/>
        <w:ind w:left="567" w:right="1134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С актом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ознакомлены</w:t>
      </w:r>
      <w:proofErr w:type="gramStart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 w:rsidR="00B05558" w:rsidRPr="00B05558">
        <w:rPr>
          <w:rFonts w:ascii="Times New Roman" w:hAnsi="Times New Roman" w:cs="Times New Roman"/>
          <w:spacing w:val="2"/>
          <w:sz w:val="28"/>
          <w:szCs w:val="28"/>
          <w:lang w:val="ru-RU"/>
        </w:rPr>
        <w:t>:</w:t>
      </w:r>
      <w:bookmarkStart w:id="0" w:name="_GoBack"/>
      <w:bookmarkEnd w:id="0"/>
      <w:proofErr w:type="gram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(подпись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)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Г.Н. </w:t>
      </w:r>
      <w:proofErr w:type="spellStart"/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Висленко</w:t>
      </w:r>
      <w:proofErr w:type="spellEnd"/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               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spacing w:val="2"/>
          <w:sz w:val="28"/>
          <w:szCs w:val="28"/>
          <w:lang w:val="ru-RU"/>
        </w:rPr>
        <w:t xml:space="preserve">      </w:t>
      </w:r>
      <w:r w:rsidR="0065224F" w:rsidRPr="00D26E4C">
        <w:rPr>
          <w:rFonts w:ascii="Times New Roman" w:hAnsi="Times New Roman" w:cs="Times New Roman"/>
          <w:spacing w:val="2"/>
          <w:sz w:val="28"/>
          <w:szCs w:val="28"/>
          <w:lang w:val="ru-RU"/>
        </w:rPr>
        <w:t>03.11.2005</w:t>
      </w: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p w:rsidR="002E2241" w:rsidRPr="00D26E4C" w:rsidRDefault="002E2241" w:rsidP="002E2241">
      <w:pPr>
        <w:pStyle w:val="a0"/>
        <w:spacing w:before="0" w:after="0"/>
        <w:ind w:left="567" w:right="1134"/>
        <w:jc w:val="right"/>
        <w:rPr>
          <w:rFonts w:ascii="Times New Roman" w:hAnsi="Times New Roman" w:cs="Times New Roman"/>
          <w:spacing w:val="2"/>
          <w:sz w:val="28"/>
          <w:szCs w:val="28"/>
          <w:lang w:val="ru-RU"/>
        </w:rPr>
      </w:pPr>
    </w:p>
    <w:tbl>
      <w:tblPr>
        <w:tblStyle w:val="af"/>
        <w:tblW w:w="9955" w:type="dxa"/>
        <w:tblLook w:val="04A0"/>
      </w:tblPr>
      <w:tblGrid>
        <w:gridCol w:w="995"/>
        <w:gridCol w:w="995"/>
        <w:gridCol w:w="995"/>
        <w:gridCol w:w="995"/>
        <w:gridCol w:w="995"/>
        <w:gridCol w:w="996"/>
        <w:gridCol w:w="996"/>
        <w:gridCol w:w="996"/>
        <w:gridCol w:w="996"/>
        <w:gridCol w:w="996"/>
      </w:tblGrid>
      <w:tr w:rsidR="002E2241" w:rsidTr="002E2241">
        <w:trPr>
          <w:trHeight w:val="227"/>
        </w:trPr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2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3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4</w:t>
            </w:r>
          </w:p>
        </w:tc>
        <w:tc>
          <w:tcPr>
            <w:tcW w:w="995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5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6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7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8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9</w:t>
            </w:r>
          </w:p>
        </w:tc>
        <w:tc>
          <w:tcPr>
            <w:tcW w:w="996" w:type="dxa"/>
          </w:tcPr>
          <w:p w:rsidR="002E2241" w:rsidRDefault="002E2241" w:rsidP="00B05558">
            <w:pPr>
              <w:pStyle w:val="a0"/>
              <w:spacing w:before="0" w:after="0"/>
              <w:rPr>
                <w:lang w:val="ru-RU"/>
              </w:rPr>
            </w:pPr>
            <w:r>
              <w:rPr>
                <w:lang w:val="ru-RU"/>
              </w:rPr>
              <w:t>10</w:t>
            </w:r>
          </w:p>
        </w:tc>
      </w:tr>
      <w:tr w:rsidR="002E2241" w:rsidTr="002E2241">
        <w:trPr>
          <w:trHeight w:val="494"/>
        </w:trPr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28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∞</w:t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BD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3E"/>
            </w:r>
          </w:p>
        </w:tc>
        <w:tc>
          <w:tcPr>
            <w:tcW w:w="995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6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1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5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4C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sym w:font="Wingdings" w:char="F0A4"/>
            </w:r>
          </w:p>
        </w:tc>
        <w:tc>
          <w:tcPr>
            <w:tcW w:w="996" w:type="dxa"/>
          </w:tcPr>
          <w:p w:rsidR="002E2241" w:rsidRPr="002E2241" w:rsidRDefault="002E2241" w:rsidP="002E2241">
            <w:pPr>
              <w:pStyle w:val="a0"/>
              <w:jc w:val="center"/>
              <w:rPr>
                <w:sz w:val="48"/>
                <w:szCs w:val="48"/>
                <w:lang w:val="ru-RU"/>
              </w:rPr>
            </w:pPr>
            <w:r w:rsidRPr="002E2241">
              <w:rPr>
                <w:sz w:val="48"/>
                <w:szCs w:val="48"/>
                <w:lang w:val="ru-RU"/>
              </w:rPr>
              <w:t>α</w:t>
            </w:r>
          </w:p>
        </w:tc>
      </w:tr>
    </w:tbl>
    <w:p w:rsidR="00083814" w:rsidRPr="002E2241" w:rsidRDefault="00083814">
      <w:pPr>
        <w:pStyle w:val="a0"/>
        <w:rPr>
          <w:lang w:val="ru-RU"/>
        </w:rPr>
      </w:pPr>
    </w:p>
    <w:sectPr w:rsidR="00083814" w:rsidRPr="002E2241" w:rsidSect="005B7D73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9E2002" w:rsidRDefault="009E2002">
      <w:pPr>
        <w:spacing w:after="0"/>
      </w:pPr>
      <w:r>
        <w:separator/>
      </w:r>
    </w:p>
  </w:endnote>
  <w:endnote w:type="continuationSeparator" w:id="0">
    <w:p w:rsidR="009E2002" w:rsidRDefault="009E200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9E2002" w:rsidRDefault="009E2002">
      <w:r>
        <w:separator/>
      </w:r>
    </w:p>
  </w:footnote>
  <w:footnote w:type="continuationSeparator" w:id="0">
    <w:p w:rsidR="009E2002" w:rsidRDefault="009E2002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17F69BA"/>
    <w:multiLevelType w:val="multilevel"/>
    <w:tmpl w:val="8B1C34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D966DBB"/>
    <w:multiLevelType w:val="multilevel"/>
    <w:tmpl w:val="918AF7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FC57E0E"/>
    <w:multiLevelType w:val="multilevel"/>
    <w:tmpl w:val="23EA1A00"/>
    <w:lvl w:ilvl="0">
      <w:start w:val="2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083814"/>
    <w:rsid w:val="002E2241"/>
    <w:rsid w:val="004E29B3"/>
    <w:rsid w:val="00590D07"/>
    <w:rsid w:val="005B7D73"/>
    <w:rsid w:val="0065224F"/>
    <w:rsid w:val="00784D58"/>
    <w:rsid w:val="008D6863"/>
    <w:rsid w:val="009E2002"/>
    <w:rsid w:val="00A24547"/>
    <w:rsid w:val="00B05558"/>
    <w:rsid w:val="00B86B75"/>
    <w:rsid w:val="00BC48D5"/>
    <w:rsid w:val="00C36279"/>
    <w:rsid w:val="00CE4080"/>
    <w:rsid w:val="00D26E4C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  <w:rsid w:val="005B7D73"/>
  </w:style>
  <w:style w:type="paragraph" w:styleId="1">
    <w:name w:val="heading 1"/>
    <w:basedOn w:val="a"/>
    <w:next w:val="a0"/>
    <w:uiPriority w:val="9"/>
    <w:qFormat/>
    <w:rsid w:val="005B7D73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5B7D73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rsid w:val="005B7D73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rsid w:val="005B7D73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rsid w:val="005B7D73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rsid w:val="005B7D73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rsid w:val="005B7D73"/>
    <w:pPr>
      <w:spacing w:before="180" w:after="180"/>
    </w:pPr>
  </w:style>
  <w:style w:type="paragraph" w:customStyle="1" w:styleId="FirstParagraph">
    <w:name w:val="First Paragraph"/>
    <w:basedOn w:val="a0"/>
    <w:next w:val="a0"/>
    <w:qFormat/>
    <w:rsid w:val="005B7D73"/>
  </w:style>
  <w:style w:type="paragraph" w:customStyle="1" w:styleId="Compact">
    <w:name w:val="Compact"/>
    <w:basedOn w:val="a0"/>
    <w:qFormat/>
    <w:rsid w:val="005B7D73"/>
    <w:pPr>
      <w:spacing w:before="36" w:after="36"/>
    </w:pPr>
  </w:style>
  <w:style w:type="paragraph" w:styleId="a4">
    <w:name w:val="Title"/>
    <w:basedOn w:val="a"/>
    <w:next w:val="a0"/>
    <w:qFormat/>
    <w:rsid w:val="005B7D73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rsid w:val="005B7D73"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5B7D73"/>
    <w:pPr>
      <w:keepNext/>
      <w:keepLines/>
      <w:jc w:val="center"/>
    </w:pPr>
  </w:style>
  <w:style w:type="paragraph" w:styleId="a6">
    <w:name w:val="Date"/>
    <w:next w:val="a0"/>
    <w:qFormat/>
    <w:rsid w:val="005B7D73"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rsid w:val="005B7D73"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  <w:rsid w:val="005B7D73"/>
  </w:style>
  <w:style w:type="paragraph" w:styleId="a8">
    <w:name w:val="Block Text"/>
    <w:basedOn w:val="a0"/>
    <w:next w:val="a0"/>
    <w:uiPriority w:val="9"/>
    <w:unhideWhenUsed/>
    <w:qFormat/>
    <w:rsid w:val="005B7D73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  <w:rsid w:val="005B7D73"/>
  </w:style>
  <w:style w:type="paragraph" w:customStyle="1" w:styleId="DefinitionTerm">
    <w:name w:val="Definition Term"/>
    <w:basedOn w:val="a"/>
    <w:next w:val="Definition"/>
    <w:rsid w:val="005B7D73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5B7D73"/>
  </w:style>
  <w:style w:type="paragraph" w:styleId="aa">
    <w:name w:val="caption"/>
    <w:basedOn w:val="a"/>
    <w:link w:val="ab"/>
    <w:rsid w:val="005B7D73"/>
    <w:pPr>
      <w:spacing w:after="120"/>
    </w:pPr>
    <w:rPr>
      <w:i/>
    </w:rPr>
  </w:style>
  <w:style w:type="paragraph" w:customStyle="1" w:styleId="TableCaption">
    <w:name w:val="Table Caption"/>
    <w:basedOn w:val="aa"/>
    <w:rsid w:val="005B7D73"/>
    <w:pPr>
      <w:keepNext/>
    </w:pPr>
  </w:style>
  <w:style w:type="paragraph" w:customStyle="1" w:styleId="ImageCaption">
    <w:name w:val="Image Caption"/>
    <w:basedOn w:val="aa"/>
    <w:rsid w:val="005B7D73"/>
  </w:style>
  <w:style w:type="paragraph" w:customStyle="1" w:styleId="Figure">
    <w:name w:val="Figure"/>
    <w:basedOn w:val="a"/>
    <w:rsid w:val="005B7D73"/>
  </w:style>
  <w:style w:type="paragraph" w:customStyle="1" w:styleId="FigurewithCaption">
    <w:name w:val="Figure with Caption"/>
    <w:basedOn w:val="Figure"/>
    <w:rsid w:val="005B7D73"/>
    <w:pPr>
      <w:keepNext/>
    </w:pPr>
  </w:style>
  <w:style w:type="character" w:customStyle="1" w:styleId="ab">
    <w:name w:val="Название объекта Знак"/>
    <w:basedOn w:val="a1"/>
    <w:link w:val="aa"/>
    <w:rsid w:val="005B7D73"/>
  </w:style>
  <w:style w:type="character" w:customStyle="1" w:styleId="VerbatimChar">
    <w:name w:val="Verbatim Char"/>
    <w:basedOn w:val="ab"/>
    <w:link w:val="SourceCode"/>
    <w:rsid w:val="005B7D73"/>
    <w:rPr>
      <w:rFonts w:ascii="Consolas" w:hAnsi="Consolas"/>
      <w:sz w:val="22"/>
    </w:rPr>
  </w:style>
  <w:style w:type="character" w:styleId="ac">
    <w:name w:val="footnote reference"/>
    <w:basedOn w:val="ab"/>
    <w:rsid w:val="005B7D73"/>
    <w:rPr>
      <w:vertAlign w:val="superscript"/>
    </w:rPr>
  </w:style>
  <w:style w:type="character" w:styleId="ad">
    <w:name w:val="Hyperlink"/>
    <w:basedOn w:val="ab"/>
    <w:rsid w:val="005B7D73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rsid w:val="005B7D73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rsid w:val="005B7D73"/>
    <w:pPr>
      <w:wordWrap w:val="0"/>
    </w:pPr>
  </w:style>
  <w:style w:type="character" w:customStyle="1" w:styleId="KeywordTok">
    <w:name w:val="KeywordTok"/>
    <w:basedOn w:val="VerbatimChar"/>
    <w:rsid w:val="005B7D73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5B7D73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5B7D73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5B7D73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5B7D73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sid w:val="005B7D73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5B7D73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sid w:val="005B7D73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5B7D73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sid w:val="005B7D73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sid w:val="005B7D73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sid w:val="005B7D73"/>
    <w:rPr>
      <w:rFonts w:ascii="Consolas" w:hAnsi="Consolas"/>
      <w:sz w:val="22"/>
    </w:rPr>
  </w:style>
  <w:style w:type="character" w:customStyle="1" w:styleId="CommentTok">
    <w:name w:val="CommentTok"/>
    <w:basedOn w:val="VerbatimChar"/>
    <w:rsid w:val="005B7D73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sid w:val="005B7D73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sid w:val="005B7D73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sid w:val="005B7D73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sid w:val="005B7D73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sid w:val="005B7D73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sid w:val="005B7D73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sid w:val="005B7D73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sid w:val="005B7D73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sid w:val="005B7D73"/>
    <w:rPr>
      <w:rFonts w:ascii="Consolas" w:hAnsi="Consolas"/>
      <w:sz w:val="22"/>
    </w:rPr>
  </w:style>
  <w:style w:type="character" w:customStyle="1" w:styleId="ExtensionTok">
    <w:name w:val="ExtensionTok"/>
    <w:basedOn w:val="VerbatimChar"/>
    <w:rsid w:val="005B7D73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5B7D73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sid w:val="005B7D73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sid w:val="005B7D73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5B7D73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sid w:val="005B7D73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sid w:val="005B7D73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sid w:val="005B7D73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5B7D73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af">
    <w:name w:val="Table Grid"/>
    <w:basedOn w:val="a2"/>
    <w:rsid w:val="002E2241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23</Words>
  <Characters>1272</Characters>
  <Application>Microsoft Office Word</Application>
  <DocSecurity>0</DocSecurity>
  <Lines>10</Lines>
  <Paragraphs>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149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Пользователь Windows</dc:creator>
  <cp:lastModifiedBy>User</cp:lastModifiedBy>
  <cp:revision>4</cp:revision>
  <dcterms:created xsi:type="dcterms:W3CDTF">2019-05-06T15:16:00Z</dcterms:created>
  <dcterms:modified xsi:type="dcterms:W3CDTF">2019-05-06T20:48:00Z</dcterms:modified>
</cp:coreProperties>
</file>